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f0626e-cf80-4a47-8ccd-2580b7945a0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f0626e-cf80-4a47-8ccd-2580b7945a0d"/>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f071c6-94ea-4d31-aae0-7f5de2f7738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f071c6-94ea-4d31-aae0-7f5de2f7738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9662eb5092a643ee999bd32282190ec61061fd2b.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18:25:27Z</dcterms:created>
  <dcterms:modified xsi:type="dcterms:W3CDTF">2023-10-23T15:25:2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